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B65A4" w14:textId="149BA2E1" w:rsidR="006A426F" w:rsidRDefault="006A426F" w:rsidP="006A426F">
      <w:pPr>
        <w:pStyle w:val="Heading1"/>
      </w:pPr>
      <w:r>
        <w:t>NWT Navigator Interaction Guide</w:t>
      </w:r>
    </w:p>
    <w:p w14:paraId="434813B5" w14:textId="77777777" w:rsidR="00177F75" w:rsidRDefault="00177F75" w:rsidP="006A426F"/>
    <w:p w14:paraId="7A95361B" w14:textId="23530734" w:rsidR="006A426F" w:rsidRDefault="006A426F" w:rsidP="006A426F">
      <w:r>
        <w:t xml:space="preserve">Part of the goal of the NWT Redesign is to make NWT more personalized to each new worker. While the interactions will all be individualized, some consistency is needed. Utilize this document as a guide for interaction between NWT Navigators and new workers. </w:t>
      </w:r>
    </w:p>
    <w:p w14:paraId="2914D1F6" w14:textId="77777777" w:rsidR="006A426F" w:rsidRDefault="006A426F" w:rsidP="006A426F"/>
    <w:p w14:paraId="26147167" w14:textId="4E029D43" w:rsidR="006A426F" w:rsidRDefault="006A426F" w:rsidP="006A426F">
      <w:pPr>
        <w:pStyle w:val="Heading2"/>
      </w:pPr>
      <w:r>
        <w:t xml:space="preserve">Initial Meeting </w:t>
      </w:r>
    </w:p>
    <w:p w14:paraId="41D5B122" w14:textId="70E3C806" w:rsidR="006A426F" w:rsidRDefault="006A426F" w:rsidP="006A426F">
      <w:r>
        <w:t xml:space="preserve">When a New Worker is assigned to NWT, </w:t>
      </w:r>
      <w:proofErr w:type="gramStart"/>
      <w:r>
        <w:t>a</w:t>
      </w:r>
      <w:proofErr w:type="gramEnd"/>
      <w:r>
        <w:t xml:space="preserve"> NWT Navigator will be assigned and they will be sent a welcome email with a link to the intake assessment with that Navigator </w:t>
      </w:r>
      <w:proofErr w:type="spellStart"/>
      <w:r>
        <w:t>CC’d</w:t>
      </w:r>
      <w:proofErr w:type="spellEnd"/>
      <w:r>
        <w:t xml:space="preserve"> to that email. The NWT Navigator will then be responsible for going to the intake form and reviewing the New Worker’s assessment. The NWT Navigator must have contact with the new worker within one week of he or she </w:t>
      </w:r>
      <w:proofErr w:type="gramStart"/>
      <w:r>
        <w:t>being</w:t>
      </w:r>
      <w:proofErr w:type="gramEnd"/>
      <w:r>
        <w:t xml:space="preserve"> assigned NWT. The type of contact should be determined by the new worker’s preferred method of communication as identified on the intake assessment. This initial meeting should include </w:t>
      </w:r>
      <w:r w:rsidR="00530D4F">
        <w:t xml:space="preserve">the following: </w:t>
      </w:r>
    </w:p>
    <w:p w14:paraId="6D7D7E0C" w14:textId="77777777" w:rsidR="00530D4F" w:rsidRDefault="00530D4F" w:rsidP="006A426F"/>
    <w:p w14:paraId="0EABCC5B" w14:textId="09708335" w:rsidR="00530D4F" w:rsidRDefault="00530D4F" w:rsidP="00530D4F">
      <w:pPr>
        <w:pStyle w:val="ListParagraph"/>
        <w:numPr>
          <w:ilvl w:val="0"/>
          <w:numId w:val="12"/>
        </w:numPr>
      </w:pPr>
      <w:r>
        <w:t>Define the role/relationship of the NWT Navigator/NWT inbox with the new worker</w:t>
      </w:r>
    </w:p>
    <w:p w14:paraId="018911F3" w14:textId="77777777" w:rsidR="00530D4F" w:rsidRDefault="00530D4F" w:rsidP="00530D4F">
      <w:pPr>
        <w:pStyle w:val="ListParagraph"/>
        <w:numPr>
          <w:ilvl w:val="0"/>
          <w:numId w:val="12"/>
        </w:numPr>
      </w:pPr>
      <w:r>
        <w:t>Go through the intake assessment with the new worker and develop a personalized plan</w:t>
      </w:r>
    </w:p>
    <w:p w14:paraId="6081EDA9" w14:textId="0FE48F22" w:rsidR="00530D4F" w:rsidRDefault="00530D4F" w:rsidP="00530D4F">
      <w:pPr>
        <w:pStyle w:val="ListParagraph"/>
        <w:numPr>
          <w:ilvl w:val="0"/>
          <w:numId w:val="12"/>
        </w:numPr>
      </w:pPr>
      <w:r>
        <w:t>Determine schedule with the new worker for frequency of meetings</w:t>
      </w:r>
    </w:p>
    <w:p w14:paraId="4161FA46" w14:textId="76937204" w:rsidR="00530D4F" w:rsidRDefault="00530D4F" w:rsidP="00530D4F">
      <w:pPr>
        <w:pStyle w:val="ListParagraph"/>
        <w:numPr>
          <w:ilvl w:val="1"/>
          <w:numId w:val="12"/>
        </w:numPr>
      </w:pPr>
      <w:r>
        <w:t xml:space="preserve">Must be at least bi-weekly, can be weekly if needed </w:t>
      </w:r>
    </w:p>
    <w:p w14:paraId="34B03815" w14:textId="6DC3948E" w:rsidR="00530D4F" w:rsidRDefault="00530D4F" w:rsidP="00530D4F">
      <w:pPr>
        <w:pStyle w:val="ListParagraph"/>
        <w:numPr>
          <w:ilvl w:val="1"/>
          <w:numId w:val="12"/>
        </w:numPr>
      </w:pPr>
      <w:r>
        <w:t xml:space="preserve">Schedule next meeting at end of initial meeting </w:t>
      </w:r>
    </w:p>
    <w:p w14:paraId="032710BD" w14:textId="4AA95896" w:rsidR="00A476E3" w:rsidRDefault="00A476E3" w:rsidP="00A476E3"/>
    <w:p w14:paraId="5DB85D57" w14:textId="04E1AD33" w:rsidR="00A476E3" w:rsidRDefault="00A476E3" w:rsidP="00A476E3"/>
    <w:p w14:paraId="60BE21CA" w14:textId="23C8298C" w:rsidR="00A476E3" w:rsidRDefault="00A476E3" w:rsidP="00A476E3">
      <w:pPr>
        <w:pStyle w:val="Heading2"/>
      </w:pPr>
      <w:r>
        <w:t>No Contact/Loss of Contact</w:t>
      </w:r>
    </w:p>
    <w:p w14:paraId="3CB2659A" w14:textId="6272B964" w:rsidR="00530D4F" w:rsidRDefault="00A476E3" w:rsidP="00530D4F">
      <w:r>
        <w:t xml:space="preserve">To mimic the W-2 Case Management/Participant relationship, Navigators may end a New Worker’s participation in the Navigator Program due to no contact or loss of contact. The Navigator must attempt contact with the New Worker at least two times without response before ending the partnership. When ending the partnership, send the New Worker an email to let them know </w:t>
      </w:r>
      <w:r w:rsidR="006033E6">
        <w:t xml:space="preserve">their participation in the Navigator program has ended because you have not received a response from them, and they are welcome to contact </w:t>
      </w:r>
      <w:hyperlink r:id="rId8" w:history="1">
        <w:r w:rsidR="006033E6" w:rsidRPr="00D06490">
          <w:rPr>
            <w:rStyle w:val="Hyperlink"/>
          </w:rPr>
          <w:t>PTTTrainingSupp@wisconsin.gov</w:t>
        </w:r>
      </w:hyperlink>
      <w:r w:rsidR="006033E6">
        <w:t xml:space="preserve"> with any questions they have regarding New Worker Training. </w:t>
      </w:r>
    </w:p>
    <w:p w14:paraId="5BDD860A" w14:textId="77777777" w:rsidR="006033E6" w:rsidRDefault="006033E6">
      <w:pPr>
        <w:spacing w:after="160" w:line="259" w:lineRule="auto"/>
      </w:pPr>
    </w:p>
    <w:p w14:paraId="1D656298" w14:textId="5C6C133C" w:rsidR="00177F75" w:rsidRDefault="006033E6" w:rsidP="006033E6">
      <w:pPr>
        <w:pStyle w:val="ExampleBox"/>
        <w:rPr>
          <w:rFonts w:ascii="Tahoma" w:hAnsi="Tahoma"/>
          <w:b/>
          <w:sz w:val="40"/>
        </w:rPr>
      </w:pPr>
      <w:r>
        <w:t xml:space="preserve">Remember to track the hours you spend on NWT Navigator duties and include those on the NWT Monitoring Report you submit to </w:t>
      </w:r>
      <w:proofErr w:type="spellStart"/>
      <w:r>
        <w:t>RegStaff</w:t>
      </w:r>
      <w:proofErr w:type="spellEnd"/>
      <w:r>
        <w:t xml:space="preserve"> each month. </w:t>
      </w:r>
      <w:r w:rsidR="00177F75">
        <w:br w:type="page"/>
      </w:r>
    </w:p>
    <w:p w14:paraId="39337395" w14:textId="3F28DAF9" w:rsidR="00530D4F" w:rsidRDefault="00530D4F" w:rsidP="00530D4F">
      <w:pPr>
        <w:pStyle w:val="Heading2"/>
      </w:pPr>
      <w:r>
        <w:lastRenderedPageBreak/>
        <w:t xml:space="preserve">Ongoing Meetings while in NWT </w:t>
      </w:r>
    </w:p>
    <w:p w14:paraId="1B41F11D" w14:textId="2C8FD183" w:rsidR="00530D4F" w:rsidRDefault="00530D4F" w:rsidP="00530D4F">
      <w:r>
        <w:t xml:space="preserve">Ongoing meetings with the new worker should be individualized to what they need/want assistance with. The frequency of these meetings should have been determined at the initial meeting. The length will vary and depend on the new worker. If there are no topics being brought up during the meeting, the NWT Navigator can use the following outline as a guide. </w:t>
      </w:r>
    </w:p>
    <w:p w14:paraId="400DA4C8" w14:textId="66775AE1" w:rsidR="00530D4F" w:rsidRDefault="00530D4F" w:rsidP="00530D4F"/>
    <w:p w14:paraId="0BE65BDC" w14:textId="3C28C508" w:rsidR="00530D4F" w:rsidRDefault="00530D4F" w:rsidP="00530D4F">
      <w:r>
        <w:t>Tell me something good! – have new workers share something good that has happened since last meeting</w:t>
      </w:r>
    </w:p>
    <w:p w14:paraId="031B9BA7" w14:textId="77777777" w:rsidR="00530D4F" w:rsidRDefault="00530D4F" w:rsidP="00530D4F"/>
    <w:p w14:paraId="22E31DCB" w14:textId="552F14AF" w:rsidR="00530D4F" w:rsidRDefault="00530D4F" w:rsidP="00530D4F">
      <w:r>
        <w:t xml:space="preserve">What have you enjoyed learning since last meeting? </w:t>
      </w:r>
    </w:p>
    <w:p w14:paraId="0A394E34" w14:textId="77777777" w:rsidR="00530D4F" w:rsidRDefault="00530D4F" w:rsidP="00530D4F"/>
    <w:p w14:paraId="49FADAB9" w14:textId="17BBA074" w:rsidR="00530D4F" w:rsidRDefault="00530D4F" w:rsidP="00530D4F">
      <w:r>
        <w:t xml:space="preserve">What frustrations have come up since last meeting? </w:t>
      </w:r>
    </w:p>
    <w:p w14:paraId="1407443B" w14:textId="5379D617" w:rsidR="00530D4F" w:rsidRDefault="00530D4F" w:rsidP="00530D4F"/>
    <w:p w14:paraId="041708DA" w14:textId="4AB0C35D" w:rsidR="00530D4F" w:rsidRDefault="00530D4F" w:rsidP="00530D4F">
      <w:r>
        <w:t>Individualized lesson/discussion based upon initial assessment</w:t>
      </w:r>
    </w:p>
    <w:p w14:paraId="7A4392C2" w14:textId="0D6223BA" w:rsidR="00530D4F" w:rsidRDefault="00530D4F" w:rsidP="00530D4F"/>
    <w:p w14:paraId="090144CE" w14:textId="659C7298" w:rsidR="00530D4F" w:rsidRDefault="00530D4F" w:rsidP="00530D4F">
      <w:r>
        <w:t xml:space="preserve">What would you like to talk about next meeting? </w:t>
      </w:r>
    </w:p>
    <w:p w14:paraId="3DE52356" w14:textId="1A896639" w:rsidR="00530D4F" w:rsidRDefault="00530D4F" w:rsidP="00530D4F"/>
    <w:p w14:paraId="2423533A" w14:textId="27409C56" w:rsidR="00530D4F" w:rsidRDefault="00530D4F" w:rsidP="00530D4F">
      <w:r>
        <w:t xml:space="preserve">Questions, comments, concerns </w:t>
      </w:r>
    </w:p>
    <w:p w14:paraId="475CDF5C" w14:textId="77777777" w:rsidR="00177F75" w:rsidRDefault="00177F75" w:rsidP="005F789E">
      <w:pPr>
        <w:pStyle w:val="Heading2"/>
      </w:pPr>
    </w:p>
    <w:p w14:paraId="74BA44D0" w14:textId="5584166B" w:rsidR="005F789E" w:rsidRDefault="005F789E" w:rsidP="005F789E">
      <w:pPr>
        <w:pStyle w:val="Heading2"/>
      </w:pPr>
      <w:r>
        <w:t xml:space="preserve">Ongoing Meetings after NWT Completion </w:t>
      </w:r>
    </w:p>
    <w:p w14:paraId="4CCF32C0" w14:textId="77777777" w:rsidR="006033E6" w:rsidRDefault="006033E6" w:rsidP="006033E6">
      <w:r>
        <w:t xml:space="preserve">When the new worker completes NWT, send a congratulatory email including the following evaluation request: </w:t>
      </w:r>
    </w:p>
    <w:p w14:paraId="3B6BD7EA" w14:textId="77777777" w:rsidR="006033E6" w:rsidRDefault="006033E6" w:rsidP="006033E6"/>
    <w:p w14:paraId="6AA7C509" w14:textId="4A2342FF" w:rsidR="006033E6" w:rsidRDefault="006033E6" w:rsidP="006033E6">
      <w:r>
        <w:t>“We would love to hear your feedback on the New Worker Training Navigator partnership. Please complete the evaluation at</w:t>
      </w:r>
      <w:r w:rsidRPr="00BE74BD">
        <w:rPr>
          <w:rFonts w:cs="Arial"/>
        </w:rPr>
        <w:t xml:space="preserve"> </w:t>
      </w:r>
      <w:hyperlink r:id="rId9" w:tgtFrame="_blank" w:history="1">
        <w:r w:rsidRPr="008C572B">
          <w:rPr>
            <w:rStyle w:val="Hyperlink"/>
            <w:rFonts w:cs="Arial"/>
            <w:color w:val="0000CC"/>
            <w:bdr w:val="none" w:sz="0" w:space="0" w:color="auto" w:frame="1"/>
            <w:shd w:val="clear" w:color="auto" w:fill="FFFFFF"/>
          </w:rPr>
          <w:t>http://www.quia.com/sv/1135378.html</w:t>
        </w:r>
      </w:hyperlink>
      <w:r>
        <w:t>.”</w:t>
      </w:r>
    </w:p>
    <w:p w14:paraId="0237A766" w14:textId="2782A886" w:rsidR="006033E6" w:rsidRDefault="006033E6" w:rsidP="005F789E"/>
    <w:p w14:paraId="5A87D45A" w14:textId="77777777" w:rsidR="006033E6" w:rsidRDefault="006033E6" w:rsidP="005F789E"/>
    <w:p w14:paraId="3C274062" w14:textId="53947ACB" w:rsidR="005F789E" w:rsidRDefault="005F789E" w:rsidP="005F789E">
      <w:r>
        <w:t xml:space="preserve">After the new worker has completed NWT, he or she will still work with the NWT Navigator until six months after being assigned NWT. These meetings will differ from when they are in NWT. The frequency of the meetings will likely go down but must occur at least monthly. The meetings can be more frequent if needed. The first post-NWT completing meeting must take place within one month of NWT completion. During these meetings, it is important that the NWT Navigator only handle training related questions and refer the new worker to agency supervisor for production related questions. Potential things to discuss during these ongoing meetings post NWT completion include: </w:t>
      </w:r>
    </w:p>
    <w:p w14:paraId="051C45A7" w14:textId="28A8BE55" w:rsidR="005F789E" w:rsidRDefault="005F789E" w:rsidP="005F789E"/>
    <w:p w14:paraId="727E9321" w14:textId="7CA76D40" w:rsidR="005F789E" w:rsidRDefault="005F789E" w:rsidP="005F789E">
      <w:pPr>
        <w:pStyle w:val="ListParagraph"/>
        <w:numPr>
          <w:ilvl w:val="0"/>
          <w:numId w:val="14"/>
        </w:numPr>
      </w:pPr>
      <w:r>
        <w:t xml:space="preserve">Assisting new worker in making sure he or she gets signed up for all required classroom trainings. </w:t>
      </w:r>
    </w:p>
    <w:p w14:paraId="3E1718C7" w14:textId="21BC62D3" w:rsidR="005F789E" w:rsidRDefault="005F789E" w:rsidP="005F789E">
      <w:pPr>
        <w:pStyle w:val="ListParagraph"/>
        <w:numPr>
          <w:ilvl w:val="0"/>
          <w:numId w:val="14"/>
        </w:numPr>
      </w:pPr>
      <w:r>
        <w:t xml:space="preserve">Provide ongoing support and check ins to see how things are going. </w:t>
      </w:r>
    </w:p>
    <w:p w14:paraId="532801EE" w14:textId="779431FC" w:rsidR="005F789E" w:rsidRDefault="005F789E" w:rsidP="005F789E">
      <w:pPr>
        <w:pStyle w:val="ListParagraph"/>
        <w:numPr>
          <w:ilvl w:val="0"/>
          <w:numId w:val="14"/>
        </w:numPr>
      </w:pPr>
      <w:r>
        <w:t xml:space="preserve">Provided resources and refer to desk aids </w:t>
      </w:r>
    </w:p>
    <w:p w14:paraId="0B4E9A7E" w14:textId="77777777" w:rsidR="00876C3A" w:rsidRDefault="00876C3A" w:rsidP="00876C3A">
      <w:pPr>
        <w:pStyle w:val="ListParagraph"/>
        <w:ind w:left="360"/>
      </w:pPr>
    </w:p>
    <w:p w14:paraId="07B81EAB" w14:textId="3D7D4C1B" w:rsidR="005F789E" w:rsidRDefault="005F789E" w:rsidP="005F789E"/>
    <w:p w14:paraId="0ADD7450" w14:textId="50F1BA1E" w:rsidR="005F789E" w:rsidRDefault="005F789E" w:rsidP="005F789E">
      <w:pPr>
        <w:pStyle w:val="Heading2"/>
      </w:pPr>
      <w:r>
        <w:t>Completion of NWT Navigator Partnership</w:t>
      </w:r>
    </w:p>
    <w:p w14:paraId="236D9452" w14:textId="3CEE5430" w:rsidR="005F789E" w:rsidRDefault="005F789E" w:rsidP="005F789E">
      <w:r>
        <w:t xml:space="preserve">Each new worker will only be paired with </w:t>
      </w:r>
      <w:proofErr w:type="gramStart"/>
      <w:r>
        <w:t>a</w:t>
      </w:r>
      <w:proofErr w:type="gramEnd"/>
      <w:r>
        <w:t xml:space="preserve"> NWT Navigator for six months as of their NWT start date. At the end of this </w:t>
      </w:r>
      <w:proofErr w:type="gramStart"/>
      <w:r>
        <w:t>time period</w:t>
      </w:r>
      <w:proofErr w:type="gramEnd"/>
      <w:r>
        <w:t>, the NWT Navigator must send the new worker an email</w:t>
      </w:r>
      <w:r w:rsidR="001D7F13">
        <w:t xml:space="preserve"> including the link to the NWT Navigator evaluation</w:t>
      </w:r>
      <w:r>
        <w:t xml:space="preserve">. The email can be personalized to include specific areas that the new worker and NWT Navigator worked on together but must include </w:t>
      </w:r>
      <w:proofErr w:type="gramStart"/>
      <w:r>
        <w:t>all of</w:t>
      </w:r>
      <w:proofErr w:type="gramEnd"/>
      <w:r>
        <w:t xml:space="preserve"> the following information. </w:t>
      </w:r>
    </w:p>
    <w:p w14:paraId="50530DD8" w14:textId="77777777" w:rsidR="005F789E" w:rsidRDefault="005F789E" w:rsidP="005F789E"/>
    <w:p w14:paraId="7E3E8861" w14:textId="0C85F456" w:rsidR="005F789E" w:rsidRDefault="005F789E" w:rsidP="005F789E">
      <w:r>
        <w:t>Subject:  Congratulations Graduate!</w:t>
      </w:r>
    </w:p>
    <w:p w14:paraId="09FB4B95" w14:textId="088F396C" w:rsidR="005F789E" w:rsidRDefault="005F789E" w:rsidP="005F789E"/>
    <w:p w14:paraId="799A90BD" w14:textId="4D8870CB" w:rsidR="005F789E" w:rsidRDefault="005F789E" w:rsidP="005F789E">
      <w:pPr>
        <w:rPr>
          <w:i/>
          <w:iCs/>
        </w:rPr>
      </w:pPr>
      <w:r>
        <w:t xml:space="preserve">Congratulations on making it to your six-month mark! You have come a long way from when you were a new worker. I hope you are as proud of yourself as I am. </w:t>
      </w:r>
      <w:r w:rsidRPr="005F789E">
        <w:rPr>
          <w:i/>
          <w:iCs/>
          <w:highlight w:val="yellow"/>
        </w:rPr>
        <w:t>(Here is where you can personalize the email and highlight any specific learning areas or other information)</w:t>
      </w:r>
    </w:p>
    <w:p w14:paraId="065BF9C9" w14:textId="118A45ED" w:rsidR="005F789E" w:rsidRDefault="005F789E" w:rsidP="005F789E">
      <w:pPr>
        <w:rPr>
          <w:i/>
          <w:iCs/>
        </w:rPr>
      </w:pPr>
    </w:p>
    <w:p w14:paraId="00A94787" w14:textId="107DB1B2" w:rsidR="005F789E" w:rsidRDefault="00177F75" w:rsidP="005F789E">
      <w:r>
        <w:t>Now that you have made it to your six-month mark, you have graduated from the New Worker Training Navigator program. We don’t expect you to be an expert yet, but you have gained the knowledge and skill necessary to be an effective W-2 worker. If you are in need of any training related assistance post-graduation, feel free to contact your ATL or the Partner Training Team email (</w:t>
      </w:r>
      <w:hyperlink r:id="rId10" w:history="1">
        <w:r w:rsidRPr="000259F6">
          <w:rPr>
            <w:rStyle w:val="Hyperlink"/>
          </w:rPr>
          <w:t>PTTTrainingSupp@wisconsin.gov</w:t>
        </w:r>
      </w:hyperlink>
      <w:r>
        <w:t xml:space="preserve">). Be sure to check the Learning Center and Training Times for upcoming training opportunities, desk aids, and webinars. </w:t>
      </w:r>
    </w:p>
    <w:p w14:paraId="4116BD79" w14:textId="206FB38F" w:rsidR="00C67B57" w:rsidRDefault="00C67B57" w:rsidP="005F789E"/>
    <w:p w14:paraId="267E604C" w14:textId="2812D85C" w:rsidR="00177F75" w:rsidRDefault="00177F75" w:rsidP="005F789E">
      <w:r>
        <w:t xml:space="preserve">Again, congratulations on your journey thus far, I know you will continue to flourish! </w:t>
      </w:r>
    </w:p>
    <w:p w14:paraId="76030AB3" w14:textId="6DBE6797" w:rsidR="00177F75" w:rsidRDefault="00177F75" w:rsidP="005F789E"/>
    <w:p w14:paraId="3C9901B8" w14:textId="00585468" w:rsidR="00177F75" w:rsidRDefault="00177F75" w:rsidP="005F789E">
      <w:r>
        <w:t xml:space="preserve">Best, </w:t>
      </w:r>
    </w:p>
    <w:p w14:paraId="57AACEAE" w14:textId="399F8E22" w:rsidR="00177F75" w:rsidRDefault="00177F75" w:rsidP="005F789E">
      <w:r>
        <w:t xml:space="preserve">NWT Navigator </w:t>
      </w:r>
    </w:p>
    <w:p w14:paraId="391C9022" w14:textId="17D243C4" w:rsidR="006033E6" w:rsidRDefault="006033E6" w:rsidP="005F789E"/>
    <w:p w14:paraId="787E80C1" w14:textId="77777777" w:rsidR="006033E6" w:rsidRPr="005F789E" w:rsidRDefault="006033E6" w:rsidP="005F789E"/>
    <w:sectPr w:rsidR="006033E6" w:rsidRPr="005F789E">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1194E" w14:textId="77777777" w:rsidR="00C84B6C" w:rsidRDefault="00C84B6C" w:rsidP="00F870D9">
      <w:r>
        <w:separator/>
      </w:r>
    </w:p>
  </w:endnote>
  <w:endnote w:type="continuationSeparator" w:id="0">
    <w:p w14:paraId="65B42264" w14:textId="77777777" w:rsidR="00C84B6C" w:rsidRDefault="00C84B6C" w:rsidP="00F870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5B2E2" w14:textId="4030DAB9" w:rsidR="00F870D9" w:rsidRDefault="00F870D9" w:rsidP="00F870D9">
    <w:pPr>
      <w:pStyle w:val="Footer"/>
      <w:pBdr>
        <w:top w:val="double" w:sz="4" w:space="1" w:color="auto"/>
      </w:pBdr>
      <w:rPr>
        <w:sz w:val="20"/>
      </w:rPr>
    </w:pPr>
    <w:r w:rsidRPr="00F870D9">
      <w:rPr>
        <w:sz w:val="20"/>
      </w:rPr>
      <w:t>DFES/Partner Training Team</w:t>
    </w:r>
    <w:r w:rsidRPr="00F870D9">
      <w:rPr>
        <w:sz w:val="20"/>
      </w:rPr>
      <w:ptab w:relativeTo="margin" w:alignment="center" w:leader="none"/>
    </w:r>
    <w:r w:rsidRPr="00F870D9">
      <w:rPr>
        <w:sz w:val="20"/>
      </w:rPr>
      <w:fldChar w:fldCharType="begin"/>
    </w:r>
    <w:r w:rsidRPr="00F870D9">
      <w:rPr>
        <w:sz w:val="20"/>
      </w:rPr>
      <w:instrText xml:space="preserve"> PAGE   \* MERGEFORMAT </w:instrText>
    </w:r>
    <w:r w:rsidRPr="00F870D9">
      <w:rPr>
        <w:sz w:val="20"/>
      </w:rPr>
      <w:fldChar w:fldCharType="separate"/>
    </w:r>
    <w:r>
      <w:rPr>
        <w:noProof/>
        <w:sz w:val="20"/>
      </w:rPr>
      <w:t>1</w:t>
    </w:r>
    <w:r w:rsidRPr="00F870D9">
      <w:rPr>
        <w:noProof/>
        <w:sz w:val="20"/>
      </w:rPr>
      <w:fldChar w:fldCharType="end"/>
    </w:r>
    <w:r w:rsidRPr="00F870D9">
      <w:rPr>
        <w:sz w:val="20"/>
      </w:rPr>
      <w:ptab w:relativeTo="margin" w:alignment="right" w:leader="none"/>
    </w:r>
    <w:r w:rsidR="00D8694D">
      <w:rPr>
        <w:sz w:val="20"/>
      </w:rPr>
      <w:t>0</w:t>
    </w:r>
    <w:r w:rsidR="006033E6">
      <w:rPr>
        <w:sz w:val="20"/>
      </w:rPr>
      <w:t>9/13/2021</w:t>
    </w:r>
  </w:p>
  <w:p w14:paraId="522DDF7C" w14:textId="5DA98A99" w:rsidR="00600FAA" w:rsidRPr="00600FAA" w:rsidRDefault="00600FAA" w:rsidP="00F870D9">
    <w:pPr>
      <w:pStyle w:val="Footer"/>
      <w:pBdr>
        <w:top w:val="double" w:sz="4" w:space="1" w:color="auto"/>
      </w:pBdr>
      <w:rPr>
        <w:sz w:val="16"/>
        <w:szCs w:val="16"/>
      </w:rPr>
    </w:pPr>
    <w:r w:rsidRPr="00600FAA">
      <w:rPr>
        <w:sz w:val="16"/>
        <w:szCs w:val="16"/>
      </w:rPr>
      <w:t>S://…NewWorkerTraining_Monitoring_TrainerGuides_NWTNavigatorGuide_NWTNavigatorInteractionGuide_</w:t>
    </w:r>
    <w:r w:rsidR="00D8694D">
      <w:rPr>
        <w:sz w:val="16"/>
        <w:szCs w:val="16"/>
      </w:rPr>
      <w:t>0</w:t>
    </w:r>
    <w:r w:rsidR="006033E6">
      <w:rPr>
        <w:sz w:val="16"/>
        <w:szCs w:val="16"/>
      </w:rPr>
      <w:t>913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AF521" w14:textId="77777777" w:rsidR="00C84B6C" w:rsidRDefault="00C84B6C" w:rsidP="00F870D9">
      <w:r>
        <w:separator/>
      </w:r>
    </w:p>
  </w:footnote>
  <w:footnote w:type="continuationSeparator" w:id="0">
    <w:p w14:paraId="5FDE343D" w14:textId="77777777" w:rsidR="00C84B6C" w:rsidRDefault="00C84B6C" w:rsidP="00F870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2EE9C" w14:textId="1A17FB8B" w:rsidR="00F870D9" w:rsidRPr="00F870D9" w:rsidRDefault="00F870D9" w:rsidP="00F870D9">
    <w:pPr>
      <w:pStyle w:val="Header"/>
      <w:pBdr>
        <w:bottom w:val="thinThickSmallGap" w:sz="12" w:space="1" w:color="auto"/>
      </w:pBdr>
      <w:rPr>
        <w:sz w:val="20"/>
      </w:rPr>
    </w:pPr>
    <w:r w:rsidRPr="00F870D9">
      <w:rPr>
        <w:sz w:val="20"/>
      </w:rPr>
      <w:ptab w:relativeTo="margin" w:alignment="center" w:leader="none"/>
    </w:r>
    <w:r w:rsidRPr="00F870D9">
      <w:rPr>
        <w:sz w:val="20"/>
      </w:rPr>
      <w:ptab w:relativeTo="margin" w:alignment="right" w:leader="none"/>
    </w:r>
    <w:r w:rsidRPr="00F870D9">
      <w:rPr>
        <w:sz w:val="20"/>
      </w:rPr>
      <w:t>NWT Re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874E0"/>
    <w:multiLevelType w:val="multilevel"/>
    <w:tmpl w:val="1BD8A382"/>
    <w:styleLink w:val="PTTNumbering"/>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A265A45"/>
    <w:multiLevelType w:val="hybridMultilevel"/>
    <w:tmpl w:val="B96ACC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D5B53B0"/>
    <w:multiLevelType w:val="hybridMultilevel"/>
    <w:tmpl w:val="2EB64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5E0E0D"/>
    <w:multiLevelType w:val="hybridMultilevel"/>
    <w:tmpl w:val="8C12F9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6505A02"/>
    <w:multiLevelType w:val="hybridMultilevel"/>
    <w:tmpl w:val="0F86E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AB0499"/>
    <w:multiLevelType w:val="hybridMultilevel"/>
    <w:tmpl w:val="0AA0E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6C266B"/>
    <w:multiLevelType w:val="multilevel"/>
    <w:tmpl w:val="0B922340"/>
    <w:styleLink w:val="PTTBullets"/>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7" w15:restartNumberingAfterBreak="0">
    <w:nsid w:val="475C4B68"/>
    <w:multiLevelType w:val="hybridMultilevel"/>
    <w:tmpl w:val="221A94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8DA0775"/>
    <w:multiLevelType w:val="hybridMultilevel"/>
    <w:tmpl w:val="CCFC88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E010C5"/>
    <w:multiLevelType w:val="hybridMultilevel"/>
    <w:tmpl w:val="EEACEF6C"/>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486B64"/>
    <w:multiLevelType w:val="hybridMultilevel"/>
    <w:tmpl w:val="340897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2A22506"/>
    <w:multiLevelType w:val="hybridMultilevel"/>
    <w:tmpl w:val="9C9EBEEA"/>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4963CF"/>
    <w:multiLevelType w:val="hybridMultilevel"/>
    <w:tmpl w:val="FE547A5C"/>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C3325A"/>
    <w:multiLevelType w:val="hybridMultilevel"/>
    <w:tmpl w:val="E51634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0"/>
  </w:num>
  <w:num w:numId="3">
    <w:abstractNumId w:val="1"/>
  </w:num>
  <w:num w:numId="4">
    <w:abstractNumId w:val="7"/>
  </w:num>
  <w:num w:numId="5">
    <w:abstractNumId w:val="5"/>
  </w:num>
  <w:num w:numId="6">
    <w:abstractNumId w:val="8"/>
  </w:num>
  <w:num w:numId="7">
    <w:abstractNumId w:val="4"/>
  </w:num>
  <w:num w:numId="8">
    <w:abstractNumId w:val="2"/>
  </w:num>
  <w:num w:numId="9">
    <w:abstractNumId w:val="11"/>
  </w:num>
  <w:num w:numId="10">
    <w:abstractNumId w:val="12"/>
  </w:num>
  <w:num w:numId="11">
    <w:abstractNumId w:val="9"/>
  </w:num>
  <w:num w:numId="12">
    <w:abstractNumId w:val="10"/>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MTI0NzAzszQGUko6SsGpxcWZ+XkgBYa1AH7gpuIsAAAA"/>
  </w:docVars>
  <w:rsids>
    <w:rsidRoot w:val="00AC44C3"/>
    <w:rsid w:val="00022BAB"/>
    <w:rsid w:val="00031CBB"/>
    <w:rsid w:val="00034A97"/>
    <w:rsid w:val="000400C6"/>
    <w:rsid w:val="000629E3"/>
    <w:rsid w:val="00070CD3"/>
    <w:rsid w:val="0007472A"/>
    <w:rsid w:val="000754D2"/>
    <w:rsid w:val="00080FBE"/>
    <w:rsid w:val="00087EAE"/>
    <w:rsid w:val="00096CF0"/>
    <w:rsid w:val="000A236F"/>
    <w:rsid w:val="000C40B5"/>
    <w:rsid w:val="000D7AE7"/>
    <w:rsid w:val="000E4F8D"/>
    <w:rsid w:val="000E6F84"/>
    <w:rsid w:val="0010476A"/>
    <w:rsid w:val="0010601A"/>
    <w:rsid w:val="001078EA"/>
    <w:rsid w:val="00117B17"/>
    <w:rsid w:val="00126EAF"/>
    <w:rsid w:val="0013243E"/>
    <w:rsid w:val="001442B1"/>
    <w:rsid w:val="00150CD9"/>
    <w:rsid w:val="00162326"/>
    <w:rsid w:val="00164787"/>
    <w:rsid w:val="00164F34"/>
    <w:rsid w:val="00171EBC"/>
    <w:rsid w:val="00177F75"/>
    <w:rsid w:val="00186D8D"/>
    <w:rsid w:val="001A409D"/>
    <w:rsid w:val="001B040D"/>
    <w:rsid w:val="001C3150"/>
    <w:rsid w:val="001C38FD"/>
    <w:rsid w:val="001D2DFE"/>
    <w:rsid w:val="001D7F13"/>
    <w:rsid w:val="001E1DFE"/>
    <w:rsid w:val="002000B6"/>
    <w:rsid w:val="0020018F"/>
    <w:rsid w:val="0020574A"/>
    <w:rsid w:val="00216AF2"/>
    <w:rsid w:val="00217EE2"/>
    <w:rsid w:val="002356E4"/>
    <w:rsid w:val="00235F55"/>
    <w:rsid w:val="00242402"/>
    <w:rsid w:val="00243477"/>
    <w:rsid w:val="00244014"/>
    <w:rsid w:val="00247846"/>
    <w:rsid w:val="00260AAE"/>
    <w:rsid w:val="00264E36"/>
    <w:rsid w:val="002671A5"/>
    <w:rsid w:val="0028735F"/>
    <w:rsid w:val="00290224"/>
    <w:rsid w:val="002A3062"/>
    <w:rsid w:val="002B335A"/>
    <w:rsid w:val="002C1B82"/>
    <w:rsid w:val="002C693B"/>
    <w:rsid w:val="002D385C"/>
    <w:rsid w:val="002D545E"/>
    <w:rsid w:val="002D65E4"/>
    <w:rsid w:val="002E5A56"/>
    <w:rsid w:val="002F57B1"/>
    <w:rsid w:val="003000CC"/>
    <w:rsid w:val="00321C8D"/>
    <w:rsid w:val="003278AB"/>
    <w:rsid w:val="003473A0"/>
    <w:rsid w:val="00347E36"/>
    <w:rsid w:val="00352976"/>
    <w:rsid w:val="0035752F"/>
    <w:rsid w:val="00384339"/>
    <w:rsid w:val="00393D10"/>
    <w:rsid w:val="003A497C"/>
    <w:rsid w:val="003B3622"/>
    <w:rsid w:val="003C13CB"/>
    <w:rsid w:val="003C2B0F"/>
    <w:rsid w:val="003C6D46"/>
    <w:rsid w:val="003D166C"/>
    <w:rsid w:val="003E21AE"/>
    <w:rsid w:val="003F12A7"/>
    <w:rsid w:val="003F182C"/>
    <w:rsid w:val="00400783"/>
    <w:rsid w:val="004162EC"/>
    <w:rsid w:val="0041754D"/>
    <w:rsid w:val="00422177"/>
    <w:rsid w:val="00426C2D"/>
    <w:rsid w:val="00426DD2"/>
    <w:rsid w:val="004325CD"/>
    <w:rsid w:val="004370FB"/>
    <w:rsid w:val="00463655"/>
    <w:rsid w:val="00463984"/>
    <w:rsid w:val="00466419"/>
    <w:rsid w:val="00470083"/>
    <w:rsid w:val="004975D5"/>
    <w:rsid w:val="004A133C"/>
    <w:rsid w:val="004C6C38"/>
    <w:rsid w:val="004F11CA"/>
    <w:rsid w:val="004F3240"/>
    <w:rsid w:val="004F4132"/>
    <w:rsid w:val="0050779F"/>
    <w:rsid w:val="00530D4F"/>
    <w:rsid w:val="00536639"/>
    <w:rsid w:val="0054237A"/>
    <w:rsid w:val="00542B3B"/>
    <w:rsid w:val="00543A39"/>
    <w:rsid w:val="00547C81"/>
    <w:rsid w:val="00557BFF"/>
    <w:rsid w:val="005666D8"/>
    <w:rsid w:val="00573032"/>
    <w:rsid w:val="005742FF"/>
    <w:rsid w:val="00575E0A"/>
    <w:rsid w:val="00591AC5"/>
    <w:rsid w:val="00594107"/>
    <w:rsid w:val="00595610"/>
    <w:rsid w:val="005B199F"/>
    <w:rsid w:val="005B1FE4"/>
    <w:rsid w:val="005B379D"/>
    <w:rsid w:val="005B5DB3"/>
    <w:rsid w:val="005B66FD"/>
    <w:rsid w:val="005C34E3"/>
    <w:rsid w:val="005C5E0D"/>
    <w:rsid w:val="005D6DAF"/>
    <w:rsid w:val="005E62D6"/>
    <w:rsid w:val="005F0975"/>
    <w:rsid w:val="005F3665"/>
    <w:rsid w:val="005F789E"/>
    <w:rsid w:val="00600FAA"/>
    <w:rsid w:val="006033E6"/>
    <w:rsid w:val="00616B66"/>
    <w:rsid w:val="00622689"/>
    <w:rsid w:val="006227B3"/>
    <w:rsid w:val="006253AB"/>
    <w:rsid w:val="00626378"/>
    <w:rsid w:val="00631BFC"/>
    <w:rsid w:val="00636242"/>
    <w:rsid w:val="00652CB8"/>
    <w:rsid w:val="00661629"/>
    <w:rsid w:val="00661DD8"/>
    <w:rsid w:val="0067794B"/>
    <w:rsid w:val="00682B56"/>
    <w:rsid w:val="00691B77"/>
    <w:rsid w:val="00692694"/>
    <w:rsid w:val="006A22EC"/>
    <w:rsid w:val="006A426F"/>
    <w:rsid w:val="006B2B28"/>
    <w:rsid w:val="006C2F13"/>
    <w:rsid w:val="006C2F90"/>
    <w:rsid w:val="006C3996"/>
    <w:rsid w:val="006C6F6A"/>
    <w:rsid w:val="00725BB8"/>
    <w:rsid w:val="00731351"/>
    <w:rsid w:val="00732568"/>
    <w:rsid w:val="00734BFB"/>
    <w:rsid w:val="007435D6"/>
    <w:rsid w:val="007764CC"/>
    <w:rsid w:val="00794690"/>
    <w:rsid w:val="007A63CF"/>
    <w:rsid w:val="007C1D31"/>
    <w:rsid w:val="007E442F"/>
    <w:rsid w:val="007F2285"/>
    <w:rsid w:val="007F37B8"/>
    <w:rsid w:val="007F7CF5"/>
    <w:rsid w:val="00804187"/>
    <w:rsid w:val="00814C95"/>
    <w:rsid w:val="00815137"/>
    <w:rsid w:val="008246F8"/>
    <w:rsid w:val="008346F0"/>
    <w:rsid w:val="00846C51"/>
    <w:rsid w:val="00855BB7"/>
    <w:rsid w:val="00856973"/>
    <w:rsid w:val="0086242A"/>
    <w:rsid w:val="008736FD"/>
    <w:rsid w:val="00875BC3"/>
    <w:rsid w:val="00876517"/>
    <w:rsid w:val="00876C3A"/>
    <w:rsid w:val="008A339D"/>
    <w:rsid w:val="008C572B"/>
    <w:rsid w:val="008C684D"/>
    <w:rsid w:val="008D1B28"/>
    <w:rsid w:val="008D2B05"/>
    <w:rsid w:val="008D534D"/>
    <w:rsid w:val="008E2732"/>
    <w:rsid w:val="008E4323"/>
    <w:rsid w:val="008E4CC0"/>
    <w:rsid w:val="00902D71"/>
    <w:rsid w:val="00907652"/>
    <w:rsid w:val="00907C62"/>
    <w:rsid w:val="0093093D"/>
    <w:rsid w:val="0093320B"/>
    <w:rsid w:val="00933BFB"/>
    <w:rsid w:val="00942734"/>
    <w:rsid w:val="009530ED"/>
    <w:rsid w:val="009571C2"/>
    <w:rsid w:val="0096611C"/>
    <w:rsid w:val="009B5F15"/>
    <w:rsid w:val="009C09C7"/>
    <w:rsid w:val="009C312E"/>
    <w:rsid w:val="009D200C"/>
    <w:rsid w:val="009D59C1"/>
    <w:rsid w:val="009E7311"/>
    <w:rsid w:val="00A11492"/>
    <w:rsid w:val="00A411DF"/>
    <w:rsid w:val="00A43549"/>
    <w:rsid w:val="00A476E3"/>
    <w:rsid w:val="00A47D1C"/>
    <w:rsid w:val="00A64C1E"/>
    <w:rsid w:val="00A73C90"/>
    <w:rsid w:val="00A80EE1"/>
    <w:rsid w:val="00AB058A"/>
    <w:rsid w:val="00AC44C3"/>
    <w:rsid w:val="00B31709"/>
    <w:rsid w:val="00B4623F"/>
    <w:rsid w:val="00B46FC3"/>
    <w:rsid w:val="00B47480"/>
    <w:rsid w:val="00B832A1"/>
    <w:rsid w:val="00B834C5"/>
    <w:rsid w:val="00BB188E"/>
    <w:rsid w:val="00BB5ED9"/>
    <w:rsid w:val="00BD1F09"/>
    <w:rsid w:val="00BE74BD"/>
    <w:rsid w:val="00BF7CE0"/>
    <w:rsid w:val="00C01ACB"/>
    <w:rsid w:val="00C162C9"/>
    <w:rsid w:val="00C21995"/>
    <w:rsid w:val="00C67B57"/>
    <w:rsid w:val="00C7463D"/>
    <w:rsid w:val="00C81632"/>
    <w:rsid w:val="00C84B6C"/>
    <w:rsid w:val="00C856D0"/>
    <w:rsid w:val="00C90800"/>
    <w:rsid w:val="00C92648"/>
    <w:rsid w:val="00CC05CF"/>
    <w:rsid w:val="00CC32ED"/>
    <w:rsid w:val="00CD79A2"/>
    <w:rsid w:val="00CE1AC1"/>
    <w:rsid w:val="00D01C73"/>
    <w:rsid w:val="00D05C60"/>
    <w:rsid w:val="00D061B9"/>
    <w:rsid w:val="00D365FC"/>
    <w:rsid w:val="00D4136B"/>
    <w:rsid w:val="00D7588A"/>
    <w:rsid w:val="00D75E6A"/>
    <w:rsid w:val="00D8694D"/>
    <w:rsid w:val="00D9095A"/>
    <w:rsid w:val="00DA1AAE"/>
    <w:rsid w:val="00DA3899"/>
    <w:rsid w:val="00DB29B3"/>
    <w:rsid w:val="00DB3B39"/>
    <w:rsid w:val="00DC466F"/>
    <w:rsid w:val="00DC50BB"/>
    <w:rsid w:val="00DD4F04"/>
    <w:rsid w:val="00DE252E"/>
    <w:rsid w:val="00DF2A51"/>
    <w:rsid w:val="00E00D1A"/>
    <w:rsid w:val="00E0684A"/>
    <w:rsid w:val="00E12A85"/>
    <w:rsid w:val="00E33BB6"/>
    <w:rsid w:val="00E34A21"/>
    <w:rsid w:val="00E4768C"/>
    <w:rsid w:val="00E47C61"/>
    <w:rsid w:val="00E55F30"/>
    <w:rsid w:val="00E63B35"/>
    <w:rsid w:val="00E65A03"/>
    <w:rsid w:val="00E757ED"/>
    <w:rsid w:val="00E816F6"/>
    <w:rsid w:val="00E90654"/>
    <w:rsid w:val="00E96515"/>
    <w:rsid w:val="00EA331A"/>
    <w:rsid w:val="00EB1169"/>
    <w:rsid w:val="00EB727E"/>
    <w:rsid w:val="00EB7FEE"/>
    <w:rsid w:val="00EC47B0"/>
    <w:rsid w:val="00ED687A"/>
    <w:rsid w:val="00ED6B5C"/>
    <w:rsid w:val="00EE2486"/>
    <w:rsid w:val="00EF36F5"/>
    <w:rsid w:val="00F47066"/>
    <w:rsid w:val="00F47D21"/>
    <w:rsid w:val="00F51BA9"/>
    <w:rsid w:val="00F51BD6"/>
    <w:rsid w:val="00F560B9"/>
    <w:rsid w:val="00F65AD8"/>
    <w:rsid w:val="00F83C74"/>
    <w:rsid w:val="00F870D9"/>
    <w:rsid w:val="00FA49F2"/>
    <w:rsid w:val="00FB4AAB"/>
    <w:rsid w:val="00FB60C2"/>
    <w:rsid w:val="00FC0C35"/>
    <w:rsid w:val="00FD1696"/>
    <w:rsid w:val="00FD2EB4"/>
    <w:rsid w:val="00FD3527"/>
    <w:rsid w:val="00FE2DAF"/>
    <w:rsid w:val="00FF4425"/>
    <w:rsid w:val="00FF5BB1"/>
    <w:rsid w:val="00FF65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9EE2E"/>
  <w15:chartTrackingRefBased/>
  <w15:docId w15:val="{A72CAE6A-9C07-4AF7-9D80-76B9ED003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F84"/>
    <w:pPr>
      <w:spacing w:after="0" w:line="240" w:lineRule="auto"/>
    </w:pPr>
    <w:rPr>
      <w:rFonts w:ascii="Arial" w:hAnsi="Arial" w:cs="Times New Roman"/>
      <w:szCs w:val="20"/>
    </w:rPr>
  </w:style>
  <w:style w:type="paragraph" w:styleId="Heading1">
    <w:name w:val="heading 1"/>
    <w:basedOn w:val="Normal"/>
    <w:next w:val="Normal"/>
    <w:link w:val="Heading1Char"/>
    <w:qFormat/>
    <w:rsid w:val="000E6F84"/>
    <w:pPr>
      <w:keepNext/>
      <w:spacing w:after="120"/>
      <w:jc w:val="center"/>
      <w:outlineLvl w:val="0"/>
    </w:pPr>
    <w:rPr>
      <w:rFonts w:ascii="Tahoma" w:hAnsi="Tahoma"/>
      <w:b/>
      <w:kern w:val="28"/>
      <w:sz w:val="48"/>
    </w:rPr>
  </w:style>
  <w:style w:type="paragraph" w:styleId="Heading2">
    <w:name w:val="heading 2"/>
    <w:basedOn w:val="Normal"/>
    <w:next w:val="Normal"/>
    <w:link w:val="Heading2Char"/>
    <w:qFormat/>
    <w:rsid w:val="000E6F84"/>
    <w:pPr>
      <w:keepNext/>
      <w:pBdr>
        <w:bottom w:val="single" w:sz="12" w:space="1" w:color="auto"/>
      </w:pBdr>
      <w:spacing w:after="120"/>
      <w:outlineLvl w:val="1"/>
    </w:pPr>
    <w:rPr>
      <w:rFonts w:ascii="Tahoma" w:hAnsi="Tahoma"/>
      <w:b/>
      <w:sz w:val="40"/>
    </w:rPr>
  </w:style>
  <w:style w:type="paragraph" w:styleId="Heading3">
    <w:name w:val="heading 3"/>
    <w:basedOn w:val="Normal"/>
    <w:next w:val="Normal"/>
    <w:link w:val="Heading3Char"/>
    <w:qFormat/>
    <w:rsid w:val="000E6F84"/>
    <w:pPr>
      <w:keepNext/>
      <w:spacing w:after="120"/>
      <w:outlineLvl w:val="2"/>
    </w:pPr>
    <w:rPr>
      <w:rFonts w:ascii="Tahoma" w:hAnsi="Tahoma"/>
      <w:b/>
      <w:sz w:val="36"/>
    </w:rPr>
  </w:style>
  <w:style w:type="paragraph" w:styleId="Heading4">
    <w:name w:val="heading 4"/>
    <w:basedOn w:val="Normal"/>
    <w:next w:val="Normal"/>
    <w:link w:val="Heading4Char"/>
    <w:qFormat/>
    <w:rsid w:val="000E6F84"/>
    <w:pPr>
      <w:keepNext/>
      <w:spacing w:after="120"/>
      <w:outlineLvl w:val="3"/>
    </w:pPr>
    <w:rPr>
      <w:rFonts w:ascii="Tahoma" w:hAnsi="Tahoma"/>
      <w:b/>
      <w:sz w:val="28"/>
    </w:rPr>
  </w:style>
  <w:style w:type="paragraph" w:styleId="Heading5">
    <w:name w:val="heading 5"/>
    <w:basedOn w:val="Normal"/>
    <w:next w:val="Normal"/>
    <w:link w:val="Heading5Char"/>
    <w:qFormat/>
    <w:rsid w:val="000E6F84"/>
    <w:pPr>
      <w:spacing w:after="120"/>
      <w:outlineLvl w:val="4"/>
    </w:pPr>
    <w:rPr>
      <w:rFonts w:ascii="Tahoma" w:hAnsi="Tahoma"/>
      <w:b/>
      <w:i/>
      <w:sz w:val="28"/>
    </w:rPr>
  </w:style>
  <w:style w:type="paragraph" w:styleId="Heading6">
    <w:name w:val="heading 6"/>
    <w:aliases w:val="Screen Title"/>
    <w:basedOn w:val="Normal"/>
    <w:next w:val="Normal"/>
    <w:link w:val="Heading6Char"/>
    <w:rsid w:val="000E6F84"/>
    <w:pPr>
      <w:keepNext/>
      <w:pBdr>
        <w:top w:val="single" w:sz="8" w:space="1" w:color="auto"/>
        <w:left w:val="single" w:sz="8" w:space="4" w:color="auto"/>
        <w:bottom w:val="single" w:sz="12" w:space="1" w:color="auto"/>
        <w:right w:val="single" w:sz="8" w:space="4" w:color="auto"/>
      </w:pBdr>
      <w:outlineLvl w:val="5"/>
    </w:pPr>
    <w:rPr>
      <w:rFonts w:ascii="Tahoma" w:hAnsi="Tahoma"/>
      <w:b/>
      <w:sz w:val="28"/>
    </w:rPr>
  </w:style>
  <w:style w:type="paragraph" w:styleId="Heading7">
    <w:name w:val="heading 7"/>
    <w:basedOn w:val="Normal"/>
    <w:next w:val="Normal"/>
    <w:link w:val="Heading7Char"/>
    <w:rsid w:val="000E6F84"/>
    <w:pPr>
      <w:keepNext/>
      <w:outlineLvl w:val="6"/>
    </w:pPr>
    <w:rPr>
      <w:rFonts w:ascii="Comic Sans MS" w:hAnsi="Comic Sans MS"/>
      <w:b/>
      <w:sz w:val="44"/>
    </w:rPr>
  </w:style>
  <w:style w:type="paragraph" w:styleId="Heading8">
    <w:name w:val="heading 8"/>
    <w:basedOn w:val="Normal"/>
    <w:next w:val="Normal"/>
    <w:link w:val="Heading8Char"/>
    <w:rsid w:val="000E6F84"/>
    <w:pPr>
      <w:keepNext/>
      <w:outlineLvl w:val="7"/>
    </w:pPr>
    <w:rPr>
      <w:rFonts w:ascii="Comic Sans MS" w:hAnsi="Comic Sans MS"/>
      <w:b/>
      <w:sz w:val="32"/>
    </w:rPr>
  </w:style>
  <w:style w:type="paragraph" w:styleId="Heading9">
    <w:name w:val="heading 9"/>
    <w:basedOn w:val="Normal"/>
    <w:next w:val="Normal"/>
    <w:link w:val="Heading9Char"/>
    <w:rsid w:val="000E6F84"/>
    <w:pPr>
      <w:keepNext/>
      <w:outlineLvl w:val="8"/>
    </w:pPr>
    <w:rPr>
      <w:rFonts w:ascii="Comic Sans MS" w:hAnsi="Comic Sans MS"/>
      <w:b/>
      <w:i/>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0E6F84"/>
    <w:rPr>
      <w:rFonts w:ascii="Tahoma" w:hAnsi="Tahoma" w:cs="Tahoma"/>
      <w:sz w:val="16"/>
      <w:szCs w:val="16"/>
    </w:rPr>
  </w:style>
  <w:style w:type="character" w:customStyle="1" w:styleId="BalloonTextChar">
    <w:name w:val="Balloon Text Char"/>
    <w:link w:val="BalloonText"/>
    <w:semiHidden/>
    <w:rsid w:val="000E6F84"/>
    <w:rPr>
      <w:rFonts w:ascii="Tahoma" w:hAnsi="Tahoma" w:cs="Tahoma"/>
      <w:sz w:val="16"/>
      <w:szCs w:val="16"/>
    </w:rPr>
  </w:style>
  <w:style w:type="paragraph" w:styleId="BodyTextIndent">
    <w:name w:val="Body Text Indent"/>
    <w:basedOn w:val="Normal"/>
    <w:link w:val="BodyTextIndentChar"/>
    <w:rsid w:val="000E6F84"/>
    <w:pPr>
      <w:pBdr>
        <w:top w:val="single" w:sz="4" w:space="1" w:color="auto"/>
        <w:left w:val="single" w:sz="4" w:space="4" w:color="auto"/>
        <w:bottom w:val="single" w:sz="4" w:space="1" w:color="auto"/>
        <w:right w:val="single" w:sz="4" w:space="4" w:color="auto"/>
      </w:pBdr>
      <w:ind w:left="360"/>
      <w:jc w:val="center"/>
    </w:pPr>
    <w:rPr>
      <w:snapToGrid w:val="0"/>
    </w:rPr>
  </w:style>
  <w:style w:type="character" w:customStyle="1" w:styleId="BodyTextIndentChar">
    <w:name w:val="Body Text Indent Char"/>
    <w:link w:val="BodyTextIndent"/>
    <w:rsid w:val="000E6F84"/>
    <w:rPr>
      <w:rFonts w:ascii="Arial" w:hAnsi="Arial" w:cs="Times New Roman"/>
      <w:snapToGrid w:val="0"/>
      <w:szCs w:val="20"/>
    </w:rPr>
  </w:style>
  <w:style w:type="character" w:styleId="CommentReference">
    <w:name w:val="annotation reference"/>
    <w:semiHidden/>
    <w:rsid w:val="000E6F84"/>
    <w:rPr>
      <w:sz w:val="16"/>
      <w:szCs w:val="16"/>
    </w:rPr>
  </w:style>
  <w:style w:type="paragraph" w:styleId="CommentText">
    <w:name w:val="annotation text"/>
    <w:basedOn w:val="Normal"/>
    <w:link w:val="CommentTextChar"/>
    <w:semiHidden/>
    <w:rsid w:val="000E6F84"/>
  </w:style>
  <w:style w:type="character" w:customStyle="1" w:styleId="CommentTextChar">
    <w:name w:val="Comment Text Char"/>
    <w:link w:val="CommentText"/>
    <w:semiHidden/>
    <w:rsid w:val="000E6F84"/>
    <w:rPr>
      <w:rFonts w:ascii="Arial" w:hAnsi="Arial" w:cs="Times New Roman"/>
      <w:szCs w:val="20"/>
    </w:rPr>
  </w:style>
  <w:style w:type="paragraph" w:styleId="CommentSubject">
    <w:name w:val="annotation subject"/>
    <w:basedOn w:val="CommentText"/>
    <w:next w:val="CommentText"/>
    <w:link w:val="CommentSubjectChar"/>
    <w:rsid w:val="000E6F84"/>
    <w:rPr>
      <w:b/>
      <w:bCs/>
      <w:sz w:val="20"/>
    </w:rPr>
  </w:style>
  <w:style w:type="character" w:customStyle="1" w:styleId="CommentSubjectChar">
    <w:name w:val="Comment Subject Char"/>
    <w:link w:val="CommentSubject"/>
    <w:rsid w:val="000E6F84"/>
    <w:rPr>
      <w:rFonts w:ascii="Arial" w:hAnsi="Arial" w:cs="Times New Roman"/>
      <w:b/>
      <w:bCs/>
      <w:sz w:val="20"/>
      <w:szCs w:val="20"/>
    </w:rPr>
  </w:style>
  <w:style w:type="paragraph" w:customStyle="1" w:styleId="Default">
    <w:name w:val="Default"/>
    <w:rsid w:val="000E6F84"/>
    <w:pPr>
      <w:autoSpaceDE w:val="0"/>
      <w:autoSpaceDN w:val="0"/>
      <w:adjustRightInd w:val="0"/>
      <w:spacing w:after="0" w:line="240" w:lineRule="auto"/>
    </w:pPr>
    <w:rPr>
      <w:rFonts w:ascii="Arial" w:hAnsi="Arial" w:cs="Arial"/>
      <w:color w:val="000000"/>
      <w:szCs w:val="24"/>
    </w:rPr>
  </w:style>
  <w:style w:type="character" w:styleId="Emphasis">
    <w:name w:val="Emphasis"/>
    <w:uiPriority w:val="20"/>
    <w:qFormat/>
    <w:rsid w:val="000E6F84"/>
    <w:rPr>
      <w:i/>
      <w:iCs/>
    </w:rPr>
  </w:style>
  <w:style w:type="paragraph" w:customStyle="1" w:styleId="EOSPPrintout">
    <w:name w:val="EOSP Printout"/>
    <w:basedOn w:val="Normal"/>
    <w:rsid w:val="000E6F84"/>
    <w:pPr>
      <w:pBdr>
        <w:top w:val="single" w:sz="4" w:space="1" w:color="auto"/>
        <w:left w:val="single" w:sz="4" w:space="3" w:color="auto"/>
        <w:bottom w:val="single" w:sz="4" w:space="1" w:color="auto"/>
        <w:right w:val="single" w:sz="4" w:space="3" w:color="auto"/>
      </w:pBdr>
      <w:tabs>
        <w:tab w:val="left" w:pos="4968"/>
        <w:tab w:val="left" w:pos="9936"/>
      </w:tabs>
      <w:spacing w:line="158" w:lineRule="exact"/>
      <w:ind w:left="-720" w:right="-720"/>
    </w:pPr>
    <w:rPr>
      <w:rFonts w:ascii="Lucida Console" w:hAnsi="Lucida Console"/>
      <w:b/>
      <w:spacing w:val="12"/>
      <w:sz w:val="16"/>
    </w:rPr>
  </w:style>
  <w:style w:type="paragraph" w:customStyle="1" w:styleId="ExampleBox">
    <w:name w:val="Example Box"/>
    <w:basedOn w:val="Normal"/>
    <w:qFormat/>
    <w:rsid w:val="000E6F84"/>
    <w:pPr>
      <w:pBdr>
        <w:top w:val="single" w:sz="8" w:space="1" w:color="auto"/>
        <w:left w:val="single" w:sz="8" w:space="4" w:color="auto"/>
        <w:bottom w:val="single" w:sz="8" w:space="1" w:color="auto"/>
        <w:right w:val="single" w:sz="8" w:space="4" w:color="auto"/>
      </w:pBdr>
      <w:ind w:left="720" w:right="720"/>
    </w:pPr>
    <w:rPr>
      <w:rFonts w:ascii="Comic Sans MS" w:hAnsi="Comic Sans MS"/>
    </w:rPr>
  </w:style>
  <w:style w:type="paragraph" w:styleId="Footer">
    <w:name w:val="footer"/>
    <w:basedOn w:val="Normal"/>
    <w:link w:val="FooterChar"/>
    <w:rsid w:val="000E6F84"/>
    <w:pPr>
      <w:tabs>
        <w:tab w:val="center" w:pos="4680"/>
        <w:tab w:val="right" w:pos="9360"/>
      </w:tabs>
    </w:pPr>
  </w:style>
  <w:style w:type="character" w:customStyle="1" w:styleId="FooterChar">
    <w:name w:val="Footer Char"/>
    <w:link w:val="Footer"/>
    <w:rsid w:val="000E6F84"/>
    <w:rPr>
      <w:rFonts w:ascii="Arial" w:hAnsi="Arial" w:cs="Times New Roman"/>
      <w:szCs w:val="20"/>
    </w:rPr>
  </w:style>
  <w:style w:type="paragraph" w:styleId="Header">
    <w:name w:val="header"/>
    <w:basedOn w:val="Normal"/>
    <w:link w:val="HeaderChar"/>
    <w:rsid w:val="000E6F84"/>
    <w:pPr>
      <w:tabs>
        <w:tab w:val="center" w:pos="4680"/>
        <w:tab w:val="right" w:pos="9360"/>
      </w:tabs>
    </w:pPr>
  </w:style>
  <w:style w:type="character" w:customStyle="1" w:styleId="HeaderChar">
    <w:name w:val="Header Char"/>
    <w:link w:val="Header"/>
    <w:rsid w:val="000E6F84"/>
    <w:rPr>
      <w:rFonts w:ascii="Arial" w:hAnsi="Arial" w:cs="Times New Roman"/>
      <w:szCs w:val="20"/>
    </w:rPr>
  </w:style>
  <w:style w:type="character" w:customStyle="1" w:styleId="Heading1Char">
    <w:name w:val="Heading 1 Char"/>
    <w:link w:val="Heading1"/>
    <w:rsid w:val="000E6F84"/>
    <w:rPr>
      <w:rFonts w:ascii="Tahoma" w:hAnsi="Tahoma" w:cs="Times New Roman"/>
      <w:b/>
      <w:kern w:val="28"/>
      <w:sz w:val="48"/>
      <w:szCs w:val="20"/>
    </w:rPr>
  </w:style>
  <w:style w:type="character" w:customStyle="1" w:styleId="Heading2Char">
    <w:name w:val="Heading 2 Char"/>
    <w:link w:val="Heading2"/>
    <w:rsid w:val="000E6F84"/>
    <w:rPr>
      <w:rFonts w:ascii="Tahoma" w:hAnsi="Tahoma" w:cs="Times New Roman"/>
      <w:b/>
      <w:sz w:val="40"/>
      <w:szCs w:val="20"/>
    </w:rPr>
  </w:style>
  <w:style w:type="character" w:customStyle="1" w:styleId="Heading3Char">
    <w:name w:val="Heading 3 Char"/>
    <w:link w:val="Heading3"/>
    <w:rsid w:val="000E6F84"/>
    <w:rPr>
      <w:rFonts w:ascii="Tahoma" w:hAnsi="Tahoma" w:cs="Times New Roman"/>
      <w:b/>
      <w:sz w:val="36"/>
      <w:szCs w:val="20"/>
    </w:rPr>
  </w:style>
  <w:style w:type="character" w:customStyle="1" w:styleId="Heading4Char">
    <w:name w:val="Heading 4 Char"/>
    <w:link w:val="Heading4"/>
    <w:rsid w:val="000E6F84"/>
    <w:rPr>
      <w:rFonts w:ascii="Tahoma" w:hAnsi="Tahoma" w:cs="Times New Roman"/>
      <w:b/>
      <w:sz w:val="28"/>
      <w:szCs w:val="20"/>
    </w:rPr>
  </w:style>
  <w:style w:type="character" w:customStyle="1" w:styleId="Heading5Char">
    <w:name w:val="Heading 5 Char"/>
    <w:link w:val="Heading5"/>
    <w:rsid w:val="000E6F84"/>
    <w:rPr>
      <w:rFonts w:ascii="Tahoma" w:hAnsi="Tahoma" w:cs="Times New Roman"/>
      <w:b/>
      <w:i/>
      <w:sz w:val="28"/>
      <w:szCs w:val="20"/>
    </w:rPr>
  </w:style>
  <w:style w:type="character" w:customStyle="1" w:styleId="Heading6Char">
    <w:name w:val="Heading 6 Char"/>
    <w:aliases w:val="Screen Title Char"/>
    <w:link w:val="Heading6"/>
    <w:rsid w:val="000E6F84"/>
    <w:rPr>
      <w:rFonts w:ascii="Tahoma" w:hAnsi="Tahoma" w:cs="Times New Roman"/>
      <w:b/>
      <w:sz w:val="28"/>
      <w:szCs w:val="20"/>
    </w:rPr>
  </w:style>
  <w:style w:type="character" w:customStyle="1" w:styleId="Heading7Char">
    <w:name w:val="Heading 7 Char"/>
    <w:link w:val="Heading7"/>
    <w:rsid w:val="000E6F84"/>
    <w:rPr>
      <w:rFonts w:ascii="Comic Sans MS" w:hAnsi="Comic Sans MS" w:cs="Times New Roman"/>
      <w:b/>
      <w:sz w:val="44"/>
      <w:szCs w:val="20"/>
    </w:rPr>
  </w:style>
  <w:style w:type="character" w:customStyle="1" w:styleId="Heading8Char">
    <w:name w:val="Heading 8 Char"/>
    <w:link w:val="Heading8"/>
    <w:rsid w:val="000E6F84"/>
    <w:rPr>
      <w:rFonts w:ascii="Comic Sans MS" w:hAnsi="Comic Sans MS" w:cs="Times New Roman"/>
      <w:b/>
      <w:sz w:val="32"/>
      <w:szCs w:val="20"/>
    </w:rPr>
  </w:style>
  <w:style w:type="character" w:customStyle="1" w:styleId="Heading9Char">
    <w:name w:val="Heading 9 Char"/>
    <w:link w:val="Heading9"/>
    <w:rsid w:val="000E6F84"/>
    <w:rPr>
      <w:rFonts w:ascii="Comic Sans MS" w:hAnsi="Comic Sans MS" w:cs="Times New Roman"/>
      <w:b/>
      <w:i/>
      <w:sz w:val="48"/>
      <w:szCs w:val="20"/>
    </w:rPr>
  </w:style>
  <w:style w:type="character" w:styleId="Hyperlink">
    <w:name w:val="Hyperlink"/>
    <w:uiPriority w:val="99"/>
    <w:rsid w:val="000E6F84"/>
    <w:rPr>
      <w:color w:val="0000FF"/>
      <w:u w:val="single"/>
    </w:rPr>
  </w:style>
  <w:style w:type="paragraph" w:styleId="ListParagraph">
    <w:name w:val="List Paragraph"/>
    <w:basedOn w:val="Normal"/>
    <w:uiPriority w:val="34"/>
    <w:qFormat/>
    <w:rsid w:val="000E6F84"/>
    <w:pPr>
      <w:ind w:left="720"/>
    </w:pPr>
  </w:style>
  <w:style w:type="paragraph" w:customStyle="1" w:styleId="ScreenPath">
    <w:name w:val="Screen Path"/>
    <w:basedOn w:val="Normal"/>
    <w:rsid w:val="000E6F84"/>
    <w:pPr>
      <w:pBdr>
        <w:top w:val="single" w:sz="8" w:space="1" w:color="auto"/>
        <w:left w:val="single" w:sz="8" w:space="4" w:color="auto"/>
        <w:bottom w:val="single" w:sz="8" w:space="1" w:color="auto"/>
        <w:right w:val="single" w:sz="8" w:space="7" w:color="auto"/>
      </w:pBdr>
      <w:ind w:right="706"/>
    </w:pPr>
    <w:rPr>
      <w:b/>
    </w:rPr>
  </w:style>
  <w:style w:type="paragraph" w:customStyle="1" w:styleId="screenprintstyle">
    <w:name w:val="screen print style"/>
    <w:basedOn w:val="Normal"/>
    <w:rsid w:val="000E6F84"/>
    <w:pPr>
      <w:pBdr>
        <w:top w:val="single" w:sz="6" w:space="1" w:color="auto"/>
        <w:left w:val="single" w:sz="6" w:space="4" w:color="auto"/>
        <w:bottom w:val="single" w:sz="6" w:space="1" w:color="auto"/>
        <w:right w:val="single" w:sz="6" w:space="4" w:color="auto"/>
      </w:pBdr>
    </w:pPr>
    <w:rPr>
      <w:rFonts w:ascii="Courier New" w:hAnsi="Courier New"/>
      <w:sz w:val="18"/>
    </w:rPr>
  </w:style>
  <w:style w:type="character" w:styleId="Strong">
    <w:name w:val="Strong"/>
    <w:qFormat/>
    <w:rsid w:val="000E6F84"/>
    <w:rPr>
      <w:b/>
      <w:bCs/>
    </w:rPr>
  </w:style>
  <w:style w:type="table" w:styleId="TableGrid">
    <w:name w:val="Table Grid"/>
    <w:basedOn w:val="TableNormal"/>
    <w:rsid w:val="000E6F84"/>
    <w:pPr>
      <w:spacing w:after="0" w:line="240" w:lineRule="auto"/>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NExampleText">
    <w:name w:val="TN Example Text"/>
    <w:basedOn w:val="Normal"/>
    <w:next w:val="Normal"/>
    <w:rsid w:val="000E6F84"/>
    <w:pPr>
      <w:pBdr>
        <w:top w:val="single" w:sz="8" w:space="1" w:color="auto"/>
        <w:left w:val="single" w:sz="8" w:space="4" w:color="auto"/>
        <w:bottom w:val="single" w:sz="8" w:space="1" w:color="auto"/>
        <w:right w:val="single" w:sz="8" w:space="4" w:color="auto"/>
      </w:pBdr>
      <w:ind w:left="720" w:right="720"/>
    </w:pPr>
    <w:rPr>
      <w:rFonts w:ascii="Comic Sans MS" w:hAnsi="Comic Sans MS"/>
      <w:sz w:val="20"/>
    </w:rPr>
  </w:style>
  <w:style w:type="paragraph" w:customStyle="1" w:styleId="TNHeading1">
    <w:name w:val="TN Heading 1"/>
    <w:basedOn w:val="Normal"/>
    <w:next w:val="Normal"/>
    <w:qFormat/>
    <w:rsid w:val="000E6F84"/>
    <w:pPr>
      <w:pBdr>
        <w:bottom w:val="single" w:sz="8" w:space="1" w:color="auto"/>
      </w:pBdr>
      <w:spacing w:after="120"/>
      <w:jc w:val="right"/>
    </w:pPr>
    <w:rPr>
      <w:b/>
      <w:sz w:val="28"/>
    </w:rPr>
  </w:style>
  <w:style w:type="paragraph" w:customStyle="1" w:styleId="TNHeading2">
    <w:name w:val="TN Heading 2"/>
    <w:basedOn w:val="Normal"/>
    <w:next w:val="Normal"/>
    <w:qFormat/>
    <w:rsid w:val="000E6F84"/>
    <w:pPr>
      <w:pBdr>
        <w:bottom w:val="single" w:sz="8" w:space="1" w:color="auto"/>
      </w:pBdr>
      <w:spacing w:after="120"/>
      <w:jc w:val="right"/>
    </w:pPr>
    <w:rPr>
      <w:b/>
    </w:rPr>
  </w:style>
  <w:style w:type="paragraph" w:customStyle="1" w:styleId="TNHeading3">
    <w:name w:val="TN Heading 3"/>
    <w:basedOn w:val="Normal"/>
    <w:next w:val="Normal"/>
    <w:qFormat/>
    <w:rsid w:val="000E6F84"/>
    <w:pPr>
      <w:pBdr>
        <w:bottom w:val="single" w:sz="8" w:space="1" w:color="auto"/>
      </w:pBdr>
      <w:spacing w:after="120"/>
      <w:jc w:val="right"/>
    </w:pPr>
    <w:rPr>
      <w:b/>
      <w:i/>
    </w:rPr>
  </w:style>
  <w:style w:type="paragraph" w:customStyle="1" w:styleId="TNNormal">
    <w:name w:val="TN Normal"/>
    <w:basedOn w:val="Normal"/>
    <w:rsid w:val="000E6F84"/>
    <w:rPr>
      <w:sz w:val="20"/>
    </w:rPr>
  </w:style>
  <w:style w:type="paragraph" w:customStyle="1" w:styleId="TNReferenceText">
    <w:name w:val="TN Reference Text"/>
    <w:basedOn w:val="Normal"/>
    <w:rsid w:val="000E6F84"/>
    <w:rPr>
      <w:i/>
      <w:sz w:val="20"/>
    </w:rPr>
  </w:style>
  <w:style w:type="paragraph" w:customStyle="1" w:styleId="TNTitle">
    <w:name w:val="TN Title"/>
    <w:basedOn w:val="Normal"/>
    <w:next w:val="TNNormal"/>
    <w:rsid w:val="000E6F84"/>
    <w:pPr>
      <w:jc w:val="center"/>
    </w:pPr>
    <w:rPr>
      <w:b/>
      <w:i/>
      <w:sz w:val="120"/>
    </w:rPr>
  </w:style>
  <w:style w:type="paragraph" w:styleId="TOC1">
    <w:name w:val="toc 1"/>
    <w:basedOn w:val="Normal"/>
    <w:next w:val="Normal"/>
    <w:autoRedefine/>
    <w:uiPriority w:val="39"/>
    <w:rsid w:val="000E6F84"/>
    <w:pPr>
      <w:tabs>
        <w:tab w:val="right" w:leader="dot" w:pos="9360"/>
      </w:tabs>
      <w:spacing w:before="120" w:after="120"/>
    </w:pPr>
    <w:rPr>
      <w:b/>
      <w:smallCaps/>
    </w:rPr>
  </w:style>
  <w:style w:type="paragraph" w:styleId="TOC2">
    <w:name w:val="toc 2"/>
    <w:basedOn w:val="Normal"/>
    <w:next w:val="Normal"/>
    <w:autoRedefine/>
    <w:uiPriority w:val="39"/>
    <w:rsid w:val="000E6F84"/>
    <w:pPr>
      <w:tabs>
        <w:tab w:val="right" w:leader="dot" w:pos="9360"/>
      </w:tabs>
    </w:pPr>
    <w:rPr>
      <w:sz w:val="20"/>
    </w:rPr>
  </w:style>
  <w:style w:type="paragraph" w:styleId="TOC3">
    <w:name w:val="toc 3"/>
    <w:basedOn w:val="Normal"/>
    <w:next w:val="Normal"/>
    <w:autoRedefine/>
    <w:uiPriority w:val="39"/>
    <w:rsid w:val="000E6F84"/>
    <w:pPr>
      <w:tabs>
        <w:tab w:val="right" w:leader="dot" w:pos="9360"/>
      </w:tabs>
      <w:ind w:left="288"/>
    </w:pPr>
    <w:rPr>
      <w:sz w:val="20"/>
    </w:rPr>
  </w:style>
  <w:style w:type="paragraph" w:styleId="TOC4">
    <w:name w:val="toc 4"/>
    <w:basedOn w:val="Normal"/>
    <w:next w:val="Normal"/>
    <w:autoRedefine/>
    <w:semiHidden/>
    <w:rsid w:val="000E6F84"/>
    <w:pPr>
      <w:tabs>
        <w:tab w:val="right" w:leader="dot" w:pos="9360"/>
      </w:tabs>
      <w:ind w:left="576"/>
    </w:pPr>
    <w:rPr>
      <w:sz w:val="20"/>
    </w:rPr>
  </w:style>
  <w:style w:type="paragraph" w:styleId="TOC5">
    <w:name w:val="toc 5"/>
    <w:basedOn w:val="Normal"/>
    <w:next w:val="Normal"/>
    <w:autoRedefine/>
    <w:semiHidden/>
    <w:rsid w:val="000E6F84"/>
    <w:pPr>
      <w:tabs>
        <w:tab w:val="right" w:leader="dot" w:pos="9360"/>
      </w:tabs>
      <w:ind w:left="864"/>
    </w:pPr>
    <w:rPr>
      <w:sz w:val="20"/>
    </w:rPr>
  </w:style>
  <w:style w:type="paragraph" w:styleId="TOC6">
    <w:name w:val="toc 6"/>
    <w:basedOn w:val="Normal"/>
    <w:next w:val="Normal"/>
    <w:autoRedefine/>
    <w:semiHidden/>
    <w:rsid w:val="000E6F84"/>
    <w:pPr>
      <w:ind w:left="1152"/>
    </w:pPr>
    <w:rPr>
      <w:sz w:val="20"/>
    </w:rPr>
  </w:style>
  <w:style w:type="paragraph" w:styleId="TOC7">
    <w:name w:val="toc 7"/>
    <w:basedOn w:val="Normal"/>
    <w:next w:val="Normal"/>
    <w:autoRedefine/>
    <w:semiHidden/>
    <w:rsid w:val="000E6F84"/>
    <w:pPr>
      <w:ind w:left="1440"/>
    </w:pPr>
  </w:style>
  <w:style w:type="paragraph" w:styleId="TOC8">
    <w:name w:val="toc 8"/>
    <w:basedOn w:val="Normal"/>
    <w:next w:val="Normal"/>
    <w:autoRedefine/>
    <w:semiHidden/>
    <w:rsid w:val="000E6F84"/>
    <w:pPr>
      <w:ind w:left="1680"/>
    </w:pPr>
  </w:style>
  <w:style w:type="paragraph" w:styleId="TOC9">
    <w:name w:val="toc 9"/>
    <w:basedOn w:val="Normal"/>
    <w:next w:val="Normal"/>
    <w:autoRedefine/>
    <w:semiHidden/>
    <w:rsid w:val="000E6F84"/>
    <w:pPr>
      <w:ind w:left="1920"/>
    </w:pPr>
  </w:style>
  <w:style w:type="paragraph" w:customStyle="1" w:styleId="CARESscreenprintstyle">
    <w:name w:val="CARES screen print style"/>
    <w:basedOn w:val="Normal"/>
    <w:rsid w:val="000400C6"/>
    <w:pPr>
      <w:pBdr>
        <w:top w:val="single" w:sz="6" w:space="1" w:color="auto"/>
        <w:left w:val="single" w:sz="6" w:space="4" w:color="auto"/>
        <w:bottom w:val="single" w:sz="6" w:space="1" w:color="auto"/>
        <w:right w:val="single" w:sz="6" w:space="4" w:color="auto"/>
      </w:pBdr>
    </w:pPr>
    <w:rPr>
      <w:rFonts w:ascii="Courier New" w:hAnsi="Courier New"/>
      <w:sz w:val="18"/>
    </w:rPr>
  </w:style>
  <w:style w:type="paragraph" w:customStyle="1" w:styleId="KIDSscreenprintstyle">
    <w:name w:val="KIDS screen print style"/>
    <w:basedOn w:val="Normal"/>
    <w:qFormat/>
    <w:rsid w:val="000400C6"/>
    <w:pPr>
      <w:pBdr>
        <w:top w:val="single" w:sz="6" w:space="1" w:color="auto"/>
        <w:left w:val="single" w:sz="6" w:space="4" w:color="auto"/>
        <w:bottom w:val="single" w:sz="6" w:space="1" w:color="auto"/>
        <w:right w:val="single" w:sz="6" w:space="4" w:color="auto"/>
      </w:pBdr>
      <w:ind w:left="360" w:right="346"/>
    </w:pPr>
    <w:rPr>
      <w:rFonts w:ascii="Courier New" w:hAnsi="Courier New"/>
      <w:sz w:val="18"/>
    </w:rPr>
  </w:style>
  <w:style w:type="paragraph" w:customStyle="1" w:styleId="KIDSScreenPath">
    <w:name w:val="KIDS Screen Path"/>
    <w:basedOn w:val="KIDSscreenprintstyle"/>
    <w:rsid w:val="000400C6"/>
    <w:pPr>
      <w:pBdr>
        <w:top w:val="single" w:sz="8" w:space="1" w:color="auto"/>
        <w:left w:val="single" w:sz="8" w:space="4" w:color="auto"/>
        <w:bottom w:val="single" w:sz="8" w:space="1" w:color="auto"/>
        <w:right w:val="single" w:sz="8" w:space="4" w:color="auto"/>
      </w:pBdr>
    </w:pPr>
    <w:rPr>
      <w:rFonts w:ascii="Arial" w:hAnsi="Arial"/>
      <w:b/>
      <w:sz w:val="24"/>
    </w:rPr>
  </w:style>
  <w:style w:type="paragraph" w:styleId="NormalWeb">
    <w:name w:val="Normal (Web)"/>
    <w:basedOn w:val="Normal"/>
    <w:uiPriority w:val="99"/>
    <w:semiHidden/>
    <w:unhideWhenUsed/>
    <w:rsid w:val="000400C6"/>
    <w:rPr>
      <w:rFonts w:ascii="Times New Roman" w:eastAsiaTheme="minorHAnsi" w:hAnsi="Times New Roman"/>
      <w:szCs w:val="24"/>
    </w:rPr>
  </w:style>
  <w:style w:type="numbering" w:customStyle="1" w:styleId="PTTBullets">
    <w:name w:val="PTT_Bullets"/>
    <w:uiPriority w:val="99"/>
    <w:rsid w:val="000400C6"/>
    <w:pPr>
      <w:numPr>
        <w:numId w:val="1"/>
      </w:numPr>
    </w:pPr>
  </w:style>
  <w:style w:type="numbering" w:customStyle="1" w:styleId="PTTNumbering">
    <w:name w:val="PTT_Numbering"/>
    <w:uiPriority w:val="99"/>
    <w:rsid w:val="000400C6"/>
    <w:pPr>
      <w:numPr>
        <w:numId w:val="2"/>
      </w:numPr>
    </w:pPr>
  </w:style>
  <w:style w:type="table" w:styleId="GridTable1Light">
    <w:name w:val="Grid Table 1 Light"/>
    <w:basedOn w:val="TableNormal"/>
    <w:uiPriority w:val="46"/>
    <w:rsid w:val="008D2B0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7F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TTTrainingSupp@wisconsin.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PTTTrainingSupp@wisconsin.gov" TargetMode="External"/><Relationship Id="rId4" Type="http://schemas.openxmlformats.org/officeDocument/2006/relationships/settings" Target="settings.xml"/><Relationship Id="rId9" Type="http://schemas.openxmlformats.org/officeDocument/2006/relationships/hyperlink" Target="http://www.quia.com/sv/1135378.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1AC212-2B10-4B8A-9701-4A819F933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22</Words>
  <Characters>4687</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UW - Oshkosh</Company>
  <LinksUpToDate>false</LinksUpToDate>
  <CharactersWithSpaces>5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sgen, Sally M.</dc:creator>
  <cp:keywords/>
  <dc:description/>
  <cp:lastModifiedBy>Sally Hilsgen</cp:lastModifiedBy>
  <cp:revision>2</cp:revision>
  <dcterms:created xsi:type="dcterms:W3CDTF">2021-09-16T21:08:00Z</dcterms:created>
  <dcterms:modified xsi:type="dcterms:W3CDTF">2021-09-16T21:08:00Z</dcterms:modified>
</cp:coreProperties>
</file>